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CCD80" w14:textId="77777777" w:rsidR="003C63AF" w:rsidRPr="009402AC" w:rsidRDefault="003C63AF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20AC473A" w14:textId="7CEAB73A" w:rsidR="00533E3D" w:rsidRPr="00056C3F" w:rsidRDefault="00056C3F" w:rsidP="00056C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Additional File 4: </w:t>
      </w:r>
      <w:r w:rsidR="00533E3D" w:rsidRPr="009402AC">
        <w:rPr>
          <w:rFonts w:ascii="Times New Roman" w:hAnsi="Times New Roman" w:cs="Times New Roman"/>
          <w:b/>
          <w:bCs/>
          <w:sz w:val="24"/>
          <w:szCs w:val="24"/>
        </w:rPr>
        <w:t>Topic Guide for Semi-Structured Interviews (Service users)</w:t>
      </w:r>
    </w:p>
    <w:p w14:paraId="0C35485A" w14:textId="77777777" w:rsidR="00533E3D" w:rsidRPr="009402AC" w:rsidRDefault="00533E3D" w:rsidP="00E24A32">
      <w:pPr>
        <w:pStyle w:val="ListParagraph"/>
        <w:numPr>
          <w:ilvl w:val="0"/>
          <w:numId w:val="2"/>
        </w:numPr>
        <w:suppressAutoHyphens/>
        <w:autoSpaceDN w:val="0"/>
        <w:spacing w:line="360" w:lineRule="auto"/>
        <w:textAlignment w:val="baseline"/>
        <w:rPr>
          <w:b/>
          <w:bCs/>
          <w:szCs w:val="22"/>
        </w:rPr>
      </w:pPr>
      <w:r w:rsidRPr="009402AC">
        <w:rPr>
          <w:b/>
          <w:bCs/>
          <w:szCs w:val="22"/>
        </w:rPr>
        <w:t>Ice breaker</w:t>
      </w:r>
    </w:p>
    <w:p w14:paraId="6FDBE8CC" w14:textId="77777777" w:rsidR="008D3AF6" w:rsidRPr="009402AC" w:rsidRDefault="00533E3D" w:rsidP="00E24A32">
      <w:pPr>
        <w:spacing w:after="0" w:line="360" w:lineRule="auto"/>
        <w:rPr>
          <w:rFonts w:ascii="Times New Roman" w:hAnsi="Times New Roman" w:cs="Times New Roman"/>
        </w:rPr>
      </w:pPr>
      <w:r w:rsidRPr="009402AC">
        <w:rPr>
          <w:rFonts w:ascii="Times New Roman" w:hAnsi="Times New Roman" w:cs="Times New Roman"/>
        </w:rPr>
        <w:t xml:space="preserve">How are you today? </w:t>
      </w:r>
      <w:r w:rsidR="008D3AF6" w:rsidRPr="009402AC">
        <w:rPr>
          <w:rFonts w:ascii="Times New Roman" w:hAnsi="Times New Roman" w:cs="Times New Roman"/>
        </w:rPr>
        <w:t xml:space="preserve">I would like to start by asking you a few questions about your background if that </w:t>
      </w:r>
      <w:proofErr w:type="gramStart"/>
      <w:r w:rsidR="008D3AF6" w:rsidRPr="009402AC">
        <w:rPr>
          <w:rFonts w:ascii="Times New Roman" w:hAnsi="Times New Roman" w:cs="Times New Roman"/>
        </w:rPr>
        <w:t>is</w:t>
      </w:r>
      <w:proofErr w:type="gramEnd"/>
      <w:r w:rsidR="008D3AF6" w:rsidRPr="009402AC">
        <w:rPr>
          <w:rFonts w:ascii="Times New Roman" w:hAnsi="Times New Roman" w:cs="Times New Roman"/>
        </w:rPr>
        <w:t xml:space="preserve"> ok? </w:t>
      </w:r>
    </w:p>
    <w:p w14:paraId="7A30279A" w14:textId="2129F20B" w:rsidR="00533E3D" w:rsidRPr="009402AC" w:rsidRDefault="00533E3D" w:rsidP="00E24A32">
      <w:pPr>
        <w:pStyle w:val="ListParagraph"/>
        <w:suppressAutoHyphens/>
        <w:autoSpaceDN w:val="0"/>
        <w:spacing w:line="360" w:lineRule="auto"/>
        <w:ind w:left="1647"/>
        <w:textAlignment w:val="baseline"/>
        <w:rPr>
          <w:szCs w:val="22"/>
        </w:rPr>
      </w:pPr>
    </w:p>
    <w:p w14:paraId="246C3C74" w14:textId="77777777" w:rsidR="00533E3D" w:rsidRPr="009402AC" w:rsidRDefault="00533E3D" w:rsidP="00EF7041">
      <w:pPr>
        <w:pStyle w:val="ListParagraph"/>
        <w:tabs>
          <w:tab w:val="left" w:pos="851"/>
        </w:tabs>
        <w:spacing w:line="360" w:lineRule="auto"/>
        <w:ind w:left="0"/>
        <w:rPr>
          <w:b/>
          <w:bCs/>
          <w:szCs w:val="22"/>
        </w:rPr>
      </w:pPr>
      <w:r w:rsidRPr="009402AC">
        <w:rPr>
          <w:b/>
          <w:bCs/>
          <w:szCs w:val="22"/>
        </w:rPr>
        <w:t>Prompts</w:t>
      </w:r>
    </w:p>
    <w:p w14:paraId="6757EB35" w14:textId="77777777" w:rsidR="00533E3D" w:rsidRPr="009402AC" w:rsidRDefault="00533E3D" w:rsidP="00EF7041">
      <w:pPr>
        <w:pStyle w:val="ListParagraph"/>
        <w:numPr>
          <w:ilvl w:val="0"/>
          <w:numId w:val="3"/>
        </w:numPr>
        <w:tabs>
          <w:tab w:val="left" w:pos="851"/>
        </w:tabs>
        <w:spacing w:line="360" w:lineRule="auto"/>
        <w:ind w:left="567"/>
        <w:rPr>
          <w:szCs w:val="22"/>
        </w:rPr>
      </w:pPr>
      <w:r w:rsidRPr="009402AC">
        <w:rPr>
          <w:szCs w:val="22"/>
        </w:rPr>
        <w:t>Age</w:t>
      </w:r>
    </w:p>
    <w:p w14:paraId="0FB08BF8" w14:textId="5758D404" w:rsidR="00FE48E2" w:rsidRPr="009402AC" w:rsidRDefault="00FE48E2" w:rsidP="00EF7041">
      <w:pPr>
        <w:pStyle w:val="ListParagraph"/>
        <w:numPr>
          <w:ilvl w:val="0"/>
          <w:numId w:val="3"/>
        </w:numPr>
        <w:tabs>
          <w:tab w:val="left" w:pos="851"/>
        </w:tabs>
        <w:spacing w:line="360" w:lineRule="auto"/>
        <w:ind w:left="567"/>
        <w:rPr>
          <w:szCs w:val="22"/>
        </w:rPr>
      </w:pPr>
      <w:r w:rsidRPr="009402AC">
        <w:rPr>
          <w:szCs w:val="22"/>
        </w:rPr>
        <w:t>Number of child/ren</w:t>
      </w:r>
    </w:p>
    <w:p w14:paraId="32E72B85" w14:textId="1F1D0EA5" w:rsidR="00533E3D" w:rsidRPr="009402AC" w:rsidRDefault="00FE48E2" w:rsidP="00EF7041">
      <w:pPr>
        <w:pStyle w:val="ListParagraph"/>
        <w:numPr>
          <w:ilvl w:val="0"/>
          <w:numId w:val="3"/>
        </w:numPr>
        <w:tabs>
          <w:tab w:val="left" w:pos="851"/>
        </w:tabs>
        <w:spacing w:line="360" w:lineRule="auto"/>
        <w:ind w:left="567"/>
        <w:rPr>
          <w:szCs w:val="22"/>
        </w:rPr>
      </w:pPr>
      <w:r w:rsidRPr="009402AC">
        <w:rPr>
          <w:szCs w:val="22"/>
        </w:rPr>
        <w:t>Age of child/ren</w:t>
      </w:r>
    </w:p>
    <w:p w14:paraId="697D49EE" w14:textId="0325ABD9" w:rsidR="00533E3D" w:rsidRPr="009402AC" w:rsidRDefault="00FE48E2" w:rsidP="00EF7041">
      <w:pPr>
        <w:pStyle w:val="ListParagraph"/>
        <w:numPr>
          <w:ilvl w:val="0"/>
          <w:numId w:val="3"/>
        </w:numPr>
        <w:tabs>
          <w:tab w:val="left" w:pos="851"/>
        </w:tabs>
        <w:suppressAutoHyphens/>
        <w:autoSpaceDN w:val="0"/>
        <w:spacing w:line="360" w:lineRule="auto"/>
        <w:ind w:left="567"/>
        <w:textAlignment w:val="baseline"/>
        <w:rPr>
          <w:szCs w:val="22"/>
        </w:rPr>
      </w:pPr>
      <w:r w:rsidRPr="009402AC">
        <w:rPr>
          <w:szCs w:val="22"/>
        </w:rPr>
        <w:t>Child and Family Health Services access</w:t>
      </w:r>
    </w:p>
    <w:p w14:paraId="17A1A745" w14:textId="77777777" w:rsidR="00533E3D" w:rsidRPr="009402AC" w:rsidRDefault="00533E3D" w:rsidP="00E24A32">
      <w:pPr>
        <w:spacing w:after="0" w:line="360" w:lineRule="auto"/>
        <w:rPr>
          <w:rFonts w:ascii="Times New Roman" w:hAnsi="Times New Roman" w:cs="Times New Roman"/>
        </w:rPr>
      </w:pPr>
    </w:p>
    <w:p w14:paraId="24540E0F" w14:textId="7B3531B1" w:rsidR="00D65863" w:rsidRPr="009402AC" w:rsidRDefault="00D65863" w:rsidP="00E24A32">
      <w:pPr>
        <w:spacing w:after="0" w:line="360" w:lineRule="auto"/>
        <w:rPr>
          <w:rFonts w:ascii="Times New Roman" w:hAnsi="Times New Roman" w:cs="Times New Roman"/>
          <w:b/>
        </w:rPr>
      </w:pPr>
      <w:r w:rsidRPr="009402AC">
        <w:rPr>
          <w:rFonts w:ascii="Times New Roman" w:hAnsi="Times New Roman" w:cs="Times New Roman"/>
          <w:b/>
        </w:rPr>
        <w:t xml:space="preserve">Ability to perceive and to seek </w:t>
      </w:r>
    </w:p>
    <w:p w14:paraId="4714A827" w14:textId="43F9ECC0" w:rsidR="00D65863" w:rsidRPr="009402AC" w:rsidRDefault="00D65863" w:rsidP="00EF7041">
      <w:pPr>
        <w:pStyle w:val="ListParagraph"/>
        <w:numPr>
          <w:ilvl w:val="3"/>
          <w:numId w:val="2"/>
        </w:numPr>
        <w:spacing w:line="360" w:lineRule="auto"/>
        <w:ind w:left="709"/>
        <w:rPr>
          <w:szCs w:val="22"/>
        </w:rPr>
      </w:pPr>
      <w:r w:rsidRPr="009402AC">
        <w:rPr>
          <w:szCs w:val="22"/>
        </w:rPr>
        <w:t>Can you describe some of the reasons why you required our child and family health services?</w:t>
      </w:r>
    </w:p>
    <w:p w14:paraId="7E83C0E6" w14:textId="17AB7272" w:rsidR="00D65863" w:rsidRPr="009402AC" w:rsidRDefault="00D65863" w:rsidP="00E24A32">
      <w:pPr>
        <w:pStyle w:val="ListParagraph"/>
        <w:spacing w:line="360" w:lineRule="auto"/>
        <w:rPr>
          <w:i/>
          <w:szCs w:val="22"/>
        </w:rPr>
      </w:pPr>
      <w:r w:rsidRPr="009402AC">
        <w:rPr>
          <w:i/>
          <w:szCs w:val="22"/>
        </w:rPr>
        <w:t>Prompt</w:t>
      </w:r>
      <w:r w:rsidR="00EF7041" w:rsidRPr="009402AC">
        <w:rPr>
          <w:i/>
          <w:szCs w:val="22"/>
        </w:rPr>
        <w:t>s</w:t>
      </w:r>
      <w:r w:rsidRPr="009402AC">
        <w:rPr>
          <w:i/>
          <w:szCs w:val="22"/>
        </w:rPr>
        <w:t xml:space="preserve">: speech delay, not walking, difficulties with parenting, </w:t>
      </w:r>
    </w:p>
    <w:p w14:paraId="1F8C2481" w14:textId="458D812B" w:rsidR="00D65863" w:rsidRPr="009402AC" w:rsidRDefault="00D65863" w:rsidP="001F5F69">
      <w:pPr>
        <w:pStyle w:val="ListParagraph"/>
        <w:numPr>
          <w:ilvl w:val="3"/>
          <w:numId w:val="2"/>
        </w:numPr>
        <w:spacing w:line="360" w:lineRule="auto"/>
        <w:ind w:left="426"/>
        <w:contextualSpacing/>
        <w:rPr>
          <w:szCs w:val="22"/>
        </w:rPr>
      </w:pPr>
      <w:r w:rsidRPr="009402AC">
        <w:rPr>
          <w:szCs w:val="22"/>
        </w:rPr>
        <w:t xml:space="preserve">How did you find out about us? </w:t>
      </w:r>
    </w:p>
    <w:p w14:paraId="5E612089" w14:textId="09E8433E" w:rsidR="00D65863" w:rsidRPr="009402AC" w:rsidRDefault="00D65863" w:rsidP="00E24A32">
      <w:pPr>
        <w:pStyle w:val="ListParagraph"/>
        <w:spacing w:line="360" w:lineRule="auto"/>
        <w:rPr>
          <w:i/>
          <w:szCs w:val="22"/>
        </w:rPr>
      </w:pPr>
      <w:r w:rsidRPr="009402AC">
        <w:rPr>
          <w:i/>
          <w:szCs w:val="22"/>
        </w:rPr>
        <w:t>Prompt</w:t>
      </w:r>
      <w:r w:rsidR="00EF7041" w:rsidRPr="009402AC">
        <w:rPr>
          <w:i/>
          <w:szCs w:val="22"/>
        </w:rPr>
        <w:t>s</w:t>
      </w:r>
      <w:r w:rsidRPr="009402AC">
        <w:rPr>
          <w:i/>
          <w:szCs w:val="22"/>
        </w:rPr>
        <w:t>: nurse, general practitioner, friend, school</w:t>
      </w:r>
    </w:p>
    <w:p w14:paraId="07D11592" w14:textId="77777777" w:rsidR="00D65863" w:rsidRPr="009402AC" w:rsidRDefault="00D65863" w:rsidP="00E24A32">
      <w:pPr>
        <w:spacing w:after="0" w:line="360" w:lineRule="auto"/>
        <w:rPr>
          <w:rFonts w:ascii="Times New Roman" w:hAnsi="Times New Roman" w:cs="Times New Roman"/>
          <w:b/>
        </w:rPr>
      </w:pPr>
    </w:p>
    <w:p w14:paraId="4F2A0009" w14:textId="42C04139" w:rsidR="00D65863" w:rsidRPr="009402AC" w:rsidRDefault="00D65863" w:rsidP="00E24A32">
      <w:pPr>
        <w:spacing w:after="0" w:line="360" w:lineRule="auto"/>
        <w:rPr>
          <w:rFonts w:ascii="Times New Roman" w:hAnsi="Times New Roman" w:cs="Times New Roman"/>
          <w:b/>
        </w:rPr>
      </w:pPr>
      <w:r w:rsidRPr="009402AC">
        <w:rPr>
          <w:rFonts w:ascii="Times New Roman" w:hAnsi="Times New Roman" w:cs="Times New Roman"/>
          <w:b/>
        </w:rPr>
        <w:t xml:space="preserve">Ability to reach and pay </w:t>
      </w:r>
    </w:p>
    <w:p w14:paraId="4FCB3FB1" w14:textId="77777777" w:rsidR="00D65863" w:rsidRPr="009402AC" w:rsidRDefault="00D65863" w:rsidP="00E24A32">
      <w:pPr>
        <w:spacing w:after="0" w:line="360" w:lineRule="auto"/>
        <w:rPr>
          <w:rFonts w:ascii="Times New Roman" w:hAnsi="Times New Roman" w:cs="Times New Roman"/>
          <w:b/>
        </w:rPr>
      </w:pPr>
    </w:p>
    <w:p w14:paraId="19503210" w14:textId="22F35092" w:rsidR="00D65863" w:rsidRPr="009402AC" w:rsidRDefault="00D65863" w:rsidP="0064436B">
      <w:pPr>
        <w:pStyle w:val="ListParagraph"/>
        <w:numPr>
          <w:ilvl w:val="3"/>
          <w:numId w:val="2"/>
        </w:numPr>
        <w:spacing w:line="360" w:lineRule="auto"/>
        <w:ind w:left="709"/>
        <w:contextualSpacing/>
        <w:rPr>
          <w:szCs w:val="22"/>
        </w:rPr>
      </w:pPr>
      <w:r w:rsidRPr="009402AC">
        <w:rPr>
          <w:szCs w:val="22"/>
        </w:rPr>
        <w:t xml:space="preserve">When was the first time that you spoke to our service and for what health concern/s? </w:t>
      </w:r>
    </w:p>
    <w:p w14:paraId="349D4CA8" w14:textId="666AFA68" w:rsidR="00D65863" w:rsidRPr="009402AC" w:rsidRDefault="00D65863" w:rsidP="00E24A32">
      <w:pPr>
        <w:pStyle w:val="ListParagraph"/>
        <w:spacing w:line="360" w:lineRule="auto"/>
        <w:rPr>
          <w:i/>
          <w:szCs w:val="22"/>
        </w:rPr>
      </w:pPr>
      <w:r w:rsidRPr="009402AC">
        <w:rPr>
          <w:i/>
          <w:szCs w:val="22"/>
        </w:rPr>
        <w:t>Prompt</w:t>
      </w:r>
      <w:r w:rsidR="001F5F69" w:rsidRPr="009402AC">
        <w:rPr>
          <w:i/>
          <w:szCs w:val="22"/>
        </w:rPr>
        <w:t>s</w:t>
      </w:r>
      <w:r w:rsidRPr="009402AC">
        <w:rPr>
          <w:i/>
          <w:szCs w:val="22"/>
        </w:rPr>
        <w:t>: CHIL service, by the xxx clinician. Because my child was not… walking, talking etc</w:t>
      </w:r>
    </w:p>
    <w:p w14:paraId="11928F64" w14:textId="0586FED2" w:rsidR="00D65863" w:rsidRPr="009402AC" w:rsidRDefault="00D65863" w:rsidP="0064436B">
      <w:pPr>
        <w:pStyle w:val="ListParagraph"/>
        <w:numPr>
          <w:ilvl w:val="3"/>
          <w:numId w:val="2"/>
        </w:numPr>
        <w:spacing w:line="360" w:lineRule="auto"/>
        <w:ind w:left="709"/>
        <w:contextualSpacing/>
        <w:rPr>
          <w:szCs w:val="22"/>
        </w:rPr>
      </w:pPr>
      <w:r w:rsidRPr="009402AC">
        <w:rPr>
          <w:szCs w:val="22"/>
        </w:rPr>
        <w:t>What services have you accessed?</w:t>
      </w:r>
    </w:p>
    <w:p w14:paraId="046F18BF" w14:textId="311551BB" w:rsidR="0064436B" w:rsidRPr="009402AC" w:rsidRDefault="00D65863" w:rsidP="0064436B">
      <w:pPr>
        <w:pStyle w:val="ListParagraph"/>
        <w:spacing w:line="360" w:lineRule="auto"/>
        <w:rPr>
          <w:i/>
          <w:szCs w:val="22"/>
        </w:rPr>
      </w:pPr>
      <w:r w:rsidRPr="009402AC">
        <w:rPr>
          <w:i/>
          <w:szCs w:val="22"/>
        </w:rPr>
        <w:t>Prompt</w:t>
      </w:r>
      <w:r w:rsidR="001F5F69" w:rsidRPr="009402AC">
        <w:rPr>
          <w:i/>
          <w:szCs w:val="22"/>
        </w:rPr>
        <w:t>s</w:t>
      </w:r>
      <w:r w:rsidRPr="009402AC">
        <w:rPr>
          <w:i/>
          <w:szCs w:val="22"/>
        </w:rPr>
        <w:t xml:space="preserve">: Any private services previously? Cost issues? Current SLHD CFH services? </w:t>
      </w:r>
    </w:p>
    <w:p w14:paraId="08610814" w14:textId="77777777" w:rsidR="001F5F69" w:rsidRPr="009402AC" w:rsidRDefault="00D65863" w:rsidP="001F5F69">
      <w:pPr>
        <w:pStyle w:val="ListParagraph"/>
        <w:numPr>
          <w:ilvl w:val="3"/>
          <w:numId w:val="2"/>
        </w:numPr>
        <w:spacing w:line="360" w:lineRule="auto"/>
        <w:ind w:left="709"/>
        <w:rPr>
          <w:szCs w:val="22"/>
        </w:rPr>
      </w:pPr>
      <w:r w:rsidRPr="009402AC">
        <w:rPr>
          <w:szCs w:val="22"/>
        </w:rPr>
        <w:t xml:space="preserve">Was it easy to attend your appointments? Are there any ways we could make this easier? </w:t>
      </w:r>
    </w:p>
    <w:p w14:paraId="44128564" w14:textId="19ED46A2" w:rsidR="00D65863" w:rsidRPr="009402AC" w:rsidRDefault="001F5F69" w:rsidP="001F5F69">
      <w:pPr>
        <w:pStyle w:val="ListParagraph"/>
        <w:spacing w:line="360" w:lineRule="auto"/>
        <w:ind w:left="709"/>
        <w:rPr>
          <w:szCs w:val="22"/>
        </w:rPr>
      </w:pPr>
      <w:r w:rsidRPr="009402AC">
        <w:rPr>
          <w:i/>
          <w:iCs/>
          <w:szCs w:val="22"/>
        </w:rPr>
        <w:t xml:space="preserve">Prompts: </w:t>
      </w:r>
      <w:r w:rsidR="00D65863" w:rsidRPr="009402AC">
        <w:rPr>
          <w:szCs w:val="22"/>
        </w:rPr>
        <w:t xml:space="preserve">time of day, </w:t>
      </w:r>
      <w:r w:rsidRPr="009402AC">
        <w:rPr>
          <w:szCs w:val="22"/>
        </w:rPr>
        <w:t xml:space="preserve">commute, </w:t>
      </w:r>
      <w:r w:rsidR="00D65863" w:rsidRPr="009402AC">
        <w:rPr>
          <w:szCs w:val="22"/>
        </w:rPr>
        <w:t>centre based/home visiting</w:t>
      </w:r>
    </w:p>
    <w:p w14:paraId="707A45E9" w14:textId="77777777" w:rsidR="00196B0F" w:rsidRPr="009402AC" w:rsidRDefault="00196B0F" w:rsidP="00E24A32">
      <w:pPr>
        <w:spacing w:after="0" w:line="360" w:lineRule="auto"/>
        <w:rPr>
          <w:rFonts w:ascii="Times New Roman" w:hAnsi="Times New Roman" w:cs="Times New Roman"/>
          <w:b/>
        </w:rPr>
      </w:pPr>
    </w:p>
    <w:p w14:paraId="15942D3D" w14:textId="66373F0A" w:rsidR="00D65863" w:rsidRPr="009402AC" w:rsidRDefault="00D65863" w:rsidP="00E24A32">
      <w:pPr>
        <w:spacing w:after="0" w:line="360" w:lineRule="auto"/>
        <w:rPr>
          <w:rFonts w:ascii="Times New Roman" w:hAnsi="Times New Roman" w:cs="Times New Roman"/>
          <w:b/>
        </w:rPr>
      </w:pPr>
      <w:r w:rsidRPr="009402AC">
        <w:rPr>
          <w:rFonts w:ascii="Times New Roman" w:hAnsi="Times New Roman" w:cs="Times New Roman"/>
          <w:b/>
        </w:rPr>
        <w:t xml:space="preserve">Ability to engage </w:t>
      </w:r>
    </w:p>
    <w:p w14:paraId="65D68635" w14:textId="77777777" w:rsidR="001F5F69" w:rsidRPr="009402AC" w:rsidRDefault="00D65863" w:rsidP="001F5F69">
      <w:pPr>
        <w:pStyle w:val="ListParagraph"/>
        <w:numPr>
          <w:ilvl w:val="3"/>
          <w:numId w:val="2"/>
        </w:numPr>
        <w:spacing w:line="360" w:lineRule="auto"/>
        <w:ind w:left="567"/>
        <w:contextualSpacing/>
        <w:rPr>
          <w:szCs w:val="22"/>
        </w:rPr>
      </w:pPr>
      <w:r w:rsidRPr="009402AC">
        <w:rPr>
          <w:szCs w:val="22"/>
        </w:rPr>
        <w:t xml:space="preserve">How long did you wait before you received these services? </w:t>
      </w:r>
    </w:p>
    <w:p w14:paraId="1C6E8DC8" w14:textId="71E79051" w:rsidR="00D65863" w:rsidRPr="009402AC" w:rsidRDefault="00D65863" w:rsidP="001F5F69">
      <w:pPr>
        <w:pStyle w:val="ListParagraph"/>
        <w:spacing w:line="360" w:lineRule="auto"/>
        <w:ind w:left="567"/>
        <w:contextualSpacing/>
        <w:rPr>
          <w:szCs w:val="22"/>
        </w:rPr>
      </w:pPr>
      <w:r w:rsidRPr="009402AC">
        <w:rPr>
          <w:i/>
          <w:szCs w:val="22"/>
        </w:rPr>
        <w:t>Prompt: wait times for different services if accessed multiple.</w:t>
      </w:r>
    </w:p>
    <w:p w14:paraId="5841F803" w14:textId="2BB1C353" w:rsidR="00D65863" w:rsidRPr="009402AC" w:rsidRDefault="00D65863" w:rsidP="001F5F69">
      <w:pPr>
        <w:pStyle w:val="ListParagraph"/>
        <w:numPr>
          <w:ilvl w:val="3"/>
          <w:numId w:val="2"/>
        </w:numPr>
        <w:spacing w:line="360" w:lineRule="auto"/>
        <w:ind w:left="426"/>
        <w:contextualSpacing/>
        <w:rPr>
          <w:i/>
          <w:szCs w:val="22"/>
        </w:rPr>
      </w:pPr>
      <w:r w:rsidRPr="009402AC">
        <w:rPr>
          <w:szCs w:val="22"/>
        </w:rPr>
        <w:t xml:space="preserve">Currently, each of our services prioritise children and families with the greatest clinical need. </w:t>
      </w:r>
      <w:r w:rsidRPr="009402AC">
        <w:rPr>
          <w:i/>
          <w:szCs w:val="22"/>
        </w:rPr>
        <w:t xml:space="preserve">How do you think we should prioritise our referrals? </w:t>
      </w:r>
    </w:p>
    <w:p w14:paraId="75D47A6E" w14:textId="77777777" w:rsidR="00D65863" w:rsidRPr="009402AC" w:rsidRDefault="00D65863" w:rsidP="00E24A32">
      <w:pPr>
        <w:pStyle w:val="ListParagraph"/>
        <w:spacing w:line="360" w:lineRule="auto"/>
        <w:rPr>
          <w:i/>
          <w:szCs w:val="22"/>
        </w:rPr>
      </w:pPr>
      <w:r w:rsidRPr="009402AC">
        <w:rPr>
          <w:i/>
          <w:szCs w:val="22"/>
        </w:rPr>
        <w:t>Prompt questions – first come first served basis, based on need, define need?</w:t>
      </w:r>
    </w:p>
    <w:p w14:paraId="53F253E7" w14:textId="77777777" w:rsidR="00533E3D" w:rsidRPr="009402AC" w:rsidRDefault="00533E3D" w:rsidP="00E24A32">
      <w:pPr>
        <w:suppressAutoHyphens/>
        <w:autoSpaceDN w:val="0"/>
        <w:spacing w:after="0" w:line="360" w:lineRule="auto"/>
        <w:textAlignment w:val="baseline"/>
        <w:rPr>
          <w:rFonts w:ascii="Times New Roman" w:hAnsi="Times New Roman" w:cs="Times New Roman"/>
        </w:rPr>
      </w:pPr>
    </w:p>
    <w:p w14:paraId="12899AB7" w14:textId="77777777" w:rsidR="00533E3D" w:rsidRPr="009402AC" w:rsidRDefault="00533E3D" w:rsidP="00E24A32">
      <w:pPr>
        <w:suppressAutoHyphens/>
        <w:autoSpaceDN w:val="0"/>
        <w:spacing w:after="0" w:line="360" w:lineRule="auto"/>
        <w:textAlignment w:val="baseline"/>
        <w:rPr>
          <w:rFonts w:ascii="Times New Roman" w:hAnsi="Times New Roman" w:cs="Times New Roman"/>
          <w:b/>
          <w:bCs/>
        </w:rPr>
      </w:pPr>
      <w:r w:rsidRPr="009402AC">
        <w:rPr>
          <w:rFonts w:ascii="Times New Roman" w:hAnsi="Times New Roman" w:cs="Times New Roman"/>
          <w:b/>
          <w:bCs/>
        </w:rPr>
        <w:t>Anything else you would like to share that that you haven’t got to mention</w:t>
      </w:r>
    </w:p>
    <w:p w14:paraId="5058E4FA" w14:textId="2C3142D2" w:rsidR="00D65863" w:rsidRPr="00056C3F" w:rsidRDefault="00533E3D" w:rsidP="00984154">
      <w:pPr>
        <w:pStyle w:val="ListParagraph"/>
        <w:numPr>
          <w:ilvl w:val="0"/>
          <w:numId w:val="8"/>
        </w:numPr>
        <w:suppressAutoHyphens/>
        <w:autoSpaceDN w:val="0"/>
        <w:spacing w:line="360" w:lineRule="auto"/>
        <w:textAlignment w:val="baseline"/>
        <w:rPr>
          <w:szCs w:val="22"/>
        </w:rPr>
      </w:pPr>
      <w:r w:rsidRPr="009402AC">
        <w:rPr>
          <w:szCs w:val="22"/>
        </w:rPr>
        <w:t xml:space="preserve">Suggestions for </w:t>
      </w:r>
      <w:r w:rsidR="00D65863" w:rsidRPr="009402AC">
        <w:rPr>
          <w:szCs w:val="22"/>
        </w:rPr>
        <w:t>service improvement</w:t>
      </w:r>
    </w:p>
    <w:sectPr w:rsidR="00D65863" w:rsidRPr="00056C3F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14C3C" w14:textId="77777777" w:rsidR="002C0B48" w:rsidRDefault="002C0B48" w:rsidP="009402AC">
      <w:pPr>
        <w:spacing w:after="0" w:line="240" w:lineRule="auto"/>
      </w:pPr>
      <w:r>
        <w:separator/>
      </w:r>
    </w:p>
  </w:endnote>
  <w:endnote w:type="continuationSeparator" w:id="0">
    <w:p w14:paraId="49A5C489" w14:textId="77777777" w:rsidR="002C0B48" w:rsidRDefault="002C0B48" w:rsidP="00940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9458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AC682" w14:textId="1B5866B5" w:rsidR="009402AC" w:rsidRDefault="009402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86FD9" w14:textId="77777777" w:rsidR="009402AC" w:rsidRDefault="00940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589FB" w14:textId="77777777" w:rsidR="002C0B48" w:rsidRDefault="002C0B48" w:rsidP="009402AC">
      <w:pPr>
        <w:spacing w:after="0" w:line="240" w:lineRule="auto"/>
      </w:pPr>
      <w:r>
        <w:separator/>
      </w:r>
    </w:p>
  </w:footnote>
  <w:footnote w:type="continuationSeparator" w:id="0">
    <w:p w14:paraId="5E33F29C" w14:textId="77777777" w:rsidR="002C0B48" w:rsidRDefault="002C0B48" w:rsidP="00940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86A03"/>
    <w:multiLevelType w:val="multilevel"/>
    <w:tmpl w:val="6928BB02"/>
    <w:lvl w:ilvl="0">
      <w:numFmt w:val="bullet"/>
      <w:lvlText w:val=""/>
      <w:lvlJc w:val="left"/>
      <w:pPr>
        <w:ind w:left="16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3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80" w:hanging="360"/>
      </w:pPr>
      <w:rPr>
        <w:rFonts w:ascii="Wingdings" w:hAnsi="Wingdings"/>
      </w:rPr>
    </w:lvl>
  </w:abstractNum>
  <w:abstractNum w:abstractNumId="1" w15:restartNumberingAfterBreak="0">
    <w:nsid w:val="0EFD2F08"/>
    <w:multiLevelType w:val="hybridMultilevel"/>
    <w:tmpl w:val="F2CCFCF2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440F03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332B30AE"/>
    <w:multiLevelType w:val="hybridMultilevel"/>
    <w:tmpl w:val="6B7615BA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6EF3626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3F090DFA"/>
    <w:multiLevelType w:val="hybridMultilevel"/>
    <w:tmpl w:val="AA9CB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9389B"/>
    <w:multiLevelType w:val="hybridMultilevel"/>
    <w:tmpl w:val="7FA0A8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93DFE"/>
    <w:multiLevelType w:val="hybridMultilevel"/>
    <w:tmpl w:val="119033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58267BFB"/>
    <w:multiLevelType w:val="hybridMultilevel"/>
    <w:tmpl w:val="5CCA04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BC4303A"/>
    <w:multiLevelType w:val="hybridMultilevel"/>
    <w:tmpl w:val="1BBE90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74F28"/>
    <w:multiLevelType w:val="hybridMultilevel"/>
    <w:tmpl w:val="5D20F308"/>
    <w:lvl w:ilvl="0" w:tplc="F31E5B92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A6669F"/>
    <w:multiLevelType w:val="hybridMultilevel"/>
    <w:tmpl w:val="2B5CAE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8D044B82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24EA3"/>
    <w:multiLevelType w:val="hybridMultilevel"/>
    <w:tmpl w:val="1B9A5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47D10"/>
    <w:multiLevelType w:val="hybridMultilevel"/>
    <w:tmpl w:val="7506CF4E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 w15:restartNumberingAfterBreak="0">
    <w:nsid w:val="642F25F6"/>
    <w:multiLevelType w:val="multilevel"/>
    <w:tmpl w:val="EF4E292E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i w:val="0"/>
        <w:i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70038"/>
    <w:multiLevelType w:val="multilevel"/>
    <w:tmpl w:val="1404447E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6D466E8E"/>
    <w:multiLevelType w:val="multilevel"/>
    <w:tmpl w:val="10EC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0341408">
    <w:abstractNumId w:val="2"/>
  </w:num>
  <w:num w:numId="2" w16cid:durableId="496310693">
    <w:abstractNumId w:val="14"/>
  </w:num>
  <w:num w:numId="3" w16cid:durableId="119691583">
    <w:abstractNumId w:val="13"/>
  </w:num>
  <w:num w:numId="4" w16cid:durableId="430399255">
    <w:abstractNumId w:val="0"/>
  </w:num>
  <w:num w:numId="5" w16cid:durableId="798844085">
    <w:abstractNumId w:val="1"/>
  </w:num>
  <w:num w:numId="6" w16cid:durableId="1565144930">
    <w:abstractNumId w:val="7"/>
  </w:num>
  <w:num w:numId="7" w16cid:durableId="743914767">
    <w:abstractNumId w:val="3"/>
  </w:num>
  <w:num w:numId="8" w16cid:durableId="1732464337">
    <w:abstractNumId w:val="4"/>
  </w:num>
  <w:num w:numId="9" w16cid:durableId="1939678797">
    <w:abstractNumId w:val="15"/>
  </w:num>
  <w:num w:numId="10" w16cid:durableId="1440954131">
    <w:abstractNumId w:val="9"/>
  </w:num>
  <w:num w:numId="11" w16cid:durableId="574825694">
    <w:abstractNumId w:val="6"/>
  </w:num>
  <w:num w:numId="12" w16cid:durableId="1870100436">
    <w:abstractNumId w:val="16"/>
  </w:num>
  <w:num w:numId="13" w16cid:durableId="1673142608">
    <w:abstractNumId w:val="5"/>
  </w:num>
  <w:num w:numId="14" w16cid:durableId="1603689089">
    <w:abstractNumId w:val="11"/>
  </w:num>
  <w:num w:numId="15" w16cid:durableId="378629926">
    <w:abstractNumId w:val="12"/>
  </w:num>
  <w:num w:numId="16" w16cid:durableId="2075853602">
    <w:abstractNumId w:val="8"/>
  </w:num>
  <w:num w:numId="17" w16cid:durableId="14940257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Q3NTeytDQyN7dQ0lEKTi0uzszPAykwqwUAjg4CESwAAAA="/>
  </w:docVars>
  <w:rsids>
    <w:rsidRoot w:val="00467089"/>
    <w:rsid w:val="00017971"/>
    <w:rsid w:val="00056C3F"/>
    <w:rsid w:val="00065522"/>
    <w:rsid w:val="000700C7"/>
    <w:rsid w:val="000744A9"/>
    <w:rsid w:val="000824C8"/>
    <w:rsid w:val="000907CA"/>
    <w:rsid w:val="000B3643"/>
    <w:rsid w:val="000D3106"/>
    <w:rsid w:val="000E6668"/>
    <w:rsid w:val="00136CEB"/>
    <w:rsid w:val="001527C7"/>
    <w:rsid w:val="0016293A"/>
    <w:rsid w:val="00190C84"/>
    <w:rsid w:val="00192FC5"/>
    <w:rsid w:val="0019410F"/>
    <w:rsid w:val="00196B0F"/>
    <w:rsid w:val="001A42FB"/>
    <w:rsid w:val="001F0099"/>
    <w:rsid w:val="001F5F69"/>
    <w:rsid w:val="001F718F"/>
    <w:rsid w:val="00224164"/>
    <w:rsid w:val="00253F3F"/>
    <w:rsid w:val="002655C4"/>
    <w:rsid w:val="00295DDC"/>
    <w:rsid w:val="002B50CF"/>
    <w:rsid w:val="002C0B48"/>
    <w:rsid w:val="002E5452"/>
    <w:rsid w:val="002F357F"/>
    <w:rsid w:val="00311717"/>
    <w:rsid w:val="00312C3E"/>
    <w:rsid w:val="00355572"/>
    <w:rsid w:val="00390749"/>
    <w:rsid w:val="003A4AC4"/>
    <w:rsid w:val="003C63AF"/>
    <w:rsid w:val="003E4B87"/>
    <w:rsid w:val="003E64E2"/>
    <w:rsid w:val="00415766"/>
    <w:rsid w:val="00467089"/>
    <w:rsid w:val="004A7B59"/>
    <w:rsid w:val="004C23F7"/>
    <w:rsid w:val="004C3F42"/>
    <w:rsid w:val="005156D8"/>
    <w:rsid w:val="0052758C"/>
    <w:rsid w:val="00533E3D"/>
    <w:rsid w:val="00543A83"/>
    <w:rsid w:val="00590637"/>
    <w:rsid w:val="005A76B3"/>
    <w:rsid w:val="005B15AC"/>
    <w:rsid w:val="005C55CE"/>
    <w:rsid w:val="005C7715"/>
    <w:rsid w:val="005C7977"/>
    <w:rsid w:val="005D1F5F"/>
    <w:rsid w:val="005D41E1"/>
    <w:rsid w:val="005E0F9F"/>
    <w:rsid w:val="005E3BC8"/>
    <w:rsid w:val="00602C63"/>
    <w:rsid w:val="0064436B"/>
    <w:rsid w:val="006A7415"/>
    <w:rsid w:val="006E31CD"/>
    <w:rsid w:val="006E3DD9"/>
    <w:rsid w:val="006F12E7"/>
    <w:rsid w:val="006F2F41"/>
    <w:rsid w:val="006F35B3"/>
    <w:rsid w:val="00740752"/>
    <w:rsid w:val="007B3E46"/>
    <w:rsid w:val="007E003C"/>
    <w:rsid w:val="007F4D07"/>
    <w:rsid w:val="00811ECA"/>
    <w:rsid w:val="00826B73"/>
    <w:rsid w:val="0083324B"/>
    <w:rsid w:val="008D3AF6"/>
    <w:rsid w:val="008F4870"/>
    <w:rsid w:val="008F4FC5"/>
    <w:rsid w:val="009025FD"/>
    <w:rsid w:val="00921A0B"/>
    <w:rsid w:val="009402AC"/>
    <w:rsid w:val="00984154"/>
    <w:rsid w:val="0099743A"/>
    <w:rsid w:val="009A2ABE"/>
    <w:rsid w:val="009A45C6"/>
    <w:rsid w:val="009A6A20"/>
    <w:rsid w:val="00A10D45"/>
    <w:rsid w:val="00A16342"/>
    <w:rsid w:val="00A56AF1"/>
    <w:rsid w:val="00A733FC"/>
    <w:rsid w:val="00A87A0F"/>
    <w:rsid w:val="00A94E8B"/>
    <w:rsid w:val="00AC1348"/>
    <w:rsid w:val="00B240DF"/>
    <w:rsid w:val="00B4121D"/>
    <w:rsid w:val="00B56C53"/>
    <w:rsid w:val="00B57D1C"/>
    <w:rsid w:val="00B8397B"/>
    <w:rsid w:val="00B94E66"/>
    <w:rsid w:val="00BB03C8"/>
    <w:rsid w:val="00C13438"/>
    <w:rsid w:val="00C2158D"/>
    <w:rsid w:val="00C331D7"/>
    <w:rsid w:val="00C62406"/>
    <w:rsid w:val="00CF489D"/>
    <w:rsid w:val="00CF7524"/>
    <w:rsid w:val="00CF7C97"/>
    <w:rsid w:val="00D14CCF"/>
    <w:rsid w:val="00D44F77"/>
    <w:rsid w:val="00D65863"/>
    <w:rsid w:val="00DA07AB"/>
    <w:rsid w:val="00DC4C23"/>
    <w:rsid w:val="00E24A32"/>
    <w:rsid w:val="00E26F9B"/>
    <w:rsid w:val="00E305A8"/>
    <w:rsid w:val="00E666F6"/>
    <w:rsid w:val="00EB2585"/>
    <w:rsid w:val="00EB6277"/>
    <w:rsid w:val="00EC0284"/>
    <w:rsid w:val="00EC52BA"/>
    <w:rsid w:val="00EE247F"/>
    <w:rsid w:val="00EE359D"/>
    <w:rsid w:val="00EF5449"/>
    <w:rsid w:val="00EF7041"/>
    <w:rsid w:val="00F0727D"/>
    <w:rsid w:val="00F130FE"/>
    <w:rsid w:val="00F20BF8"/>
    <w:rsid w:val="00F32184"/>
    <w:rsid w:val="00F51404"/>
    <w:rsid w:val="00F61318"/>
    <w:rsid w:val="00FC6312"/>
    <w:rsid w:val="00FC6C5E"/>
    <w:rsid w:val="00FE48E2"/>
    <w:rsid w:val="00FE50C0"/>
    <w:rsid w:val="00FF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A5905"/>
  <w15:chartTrackingRefBased/>
  <w15:docId w15:val="{2673924B-5DBE-4AE1-8AF7-1671D66F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4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43A"/>
    <w:rPr>
      <w:sz w:val="16"/>
      <w:szCs w:val="16"/>
    </w:rPr>
  </w:style>
  <w:style w:type="table" w:styleId="TableGrid">
    <w:name w:val="Table Grid"/>
    <w:basedOn w:val="TableNormal"/>
    <w:uiPriority w:val="39"/>
    <w:rsid w:val="00997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33E3D"/>
    <w:pPr>
      <w:spacing w:after="0" w:line="240" w:lineRule="auto"/>
      <w:ind w:left="720"/>
    </w:pPr>
    <w:rPr>
      <w:rFonts w:ascii="Times New Roman" w:eastAsia="Times New Roman" w:hAnsi="Times New Roman" w:cs="Times New Roman"/>
      <w:kern w:val="0"/>
      <w:szCs w:val="20"/>
      <w:lang w:val="en-IE"/>
      <w14:ligatures w14:val="none"/>
    </w:rPr>
  </w:style>
  <w:style w:type="paragraph" w:customStyle="1" w:styleId="Default">
    <w:name w:val="Default"/>
    <w:rsid w:val="00F514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2AC"/>
  </w:style>
  <w:style w:type="paragraph" w:styleId="Footer">
    <w:name w:val="footer"/>
    <w:basedOn w:val="Normal"/>
    <w:link w:val="Foot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2AC"/>
  </w:style>
  <w:style w:type="paragraph" w:styleId="Revision">
    <w:name w:val="Revision"/>
    <w:hidden/>
    <w:uiPriority w:val="99"/>
    <w:semiHidden/>
    <w:rsid w:val="008F4F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13e09f35-7e49-4cad-aaa2-702a375931e3" xsi:nil="true"/>
    <Owner xmlns="13e09f35-7e49-4cad-aaa2-702a375931e3" xsi:nil="true"/>
    <Comment xmlns="13e09f35-7e49-4cad-aaa2-702a375931e3" xsi:nil="true"/>
    <_Flow_SignoffStatus xmlns="13e09f35-7e49-4cad-aaa2-702a375931e3" xsi:nil="true"/>
    <TaxCatchAll xmlns="81163e4f-1da8-4969-b034-621e99ce6a3f" xsi:nil="true"/>
    <Content xmlns="13e09f35-7e49-4cad-aaa2-702a375931e3" xsi:nil="true"/>
    <Dateofdocument xmlns="13e09f35-7e49-4cad-aaa2-702a375931e3" xsi:nil="true"/>
    <Action_x0023_ xmlns="13e09f35-7e49-4cad-aaa2-702a375931e3" xsi:nil="true"/>
    <lcf76f155ced4ddcb4097134ff3c332f xmlns="13e09f35-7e49-4cad-aaa2-702a375931e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374AF3BB94CB46A6919BC60C35D418" ma:contentTypeVersion="29" ma:contentTypeDescription="Create a new document." ma:contentTypeScope="" ma:versionID="e9c919b896500b147f9302124463cef4">
  <xsd:schema xmlns:xsd="http://www.w3.org/2001/XMLSchema" xmlns:xs="http://www.w3.org/2001/XMLSchema" xmlns:p="http://schemas.microsoft.com/office/2006/metadata/properties" xmlns:ns2="13e09f35-7e49-4cad-aaa2-702a375931e3" xmlns:ns3="81163e4f-1da8-4969-b034-621e99ce6a3f" targetNamespace="http://schemas.microsoft.com/office/2006/metadata/properties" ma:root="true" ma:fieldsID="f1ebfe81206fa1165faebd7daf69eaec" ns2:_="" ns3:_="">
    <xsd:import namespace="13e09f35-7e49-4cad-aaa2-702a375931e3"/>
    <xsd:import namespace="81163e4f-1da8-4969-b034-621e99ce6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ntent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Status" minOccurs="0"/>
                <xsd:element ref="ns2:_Flow_SignoffStatus" minOccurs="0"/>
                <xsd:element ref="ns2:MediaServiceObjectDetectorVersions" minOccurs="0"/>
                <xsd:element ref="ns2:MediaServiceLocation" minOccurs="0"/>
                <xsd:element ref="ns2:Owner" minOccurs="0"/>
                <xsd:element ref="ns2:MediaServiceSearchProperties" minOccurs="0"/>
                <xsd:element ref="ns2:Dateofdocument" minOccurs="0"/>
                <xsd:element ref="ns2:Action_x0023_" minOccurs="0"/>
                <xsd:element ref="ns2:Commen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09f35-7e49-4cad-aaa2-702a37593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" ma:index="12" nillable="true" ma:displayName="Content" ma:format="Dropdown" ma:internalName="Content">
      <xsd:simpleType>
        <xsd:restriction base="dms:Choice">
          <xsd:enumeration value="Accreditation Infographic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a4c9e2d-f8e3-4a57-bac9-17bee8f457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Text">
          <xsd:maxLength value="50"/>
        </xsd:restriction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Owner" ma:index="27" nillable="true" ma:displayName="Owner" ma:description="Owner of document in CHS" ma:format="Dropdown" ma:internalName="Owner">
      <xsd:simpleType>
        <xsd:restriction base="dms:Text">
          <xsd:maxLength value="255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ofdocument" ma:index="29" nillable="true" ma:displayName="Date of document" ma:format="Dropdown" ma:internalName="Dateofdocument">
      <xsd:simpleType>
        <xsd:restriction base="dms:Text">
          <xsd:maxLength value="255"/>
        </xsd:restriction>
      </xsd:simpleType>
    </xsd:element>
    <xsd:element name="Action_x0023_" ma:index="30" nillable="true" ma:displayName="Action #" ma:format="Dropdown" ma:internalName="Action_x0023_">
      <xsd:simpleType>
        <xsd:restriction base="dms:Text">
          <xsd:maxLength value="255"/>
        </xsd:restriction>
      </xsd:simpleType>
    </xsd:element>
    <xsd:element name="Comment" ma:index="31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63e4f-1da8-4969-b034-621e99ce6a3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83bfcf7-bafb-468d-96dd-5ddc8901177b}" ma:internalName="TaxCatchAll" ma:showField="CatchAllData" ma:web="81163e4f-1da8-4969-b034-621e99ce6a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873A77-0558-4AF6-B108-DA93BFE2EB8E}">
  <ds:schemaRefs>
    <ds:schemaRef ds:uri="http://schemas.microsoft.com/office/2006/metadata/properties"/>
    <ds:schemaRef ds:uri="http://schemas.microsoft.com/office/infopath/2007/PartnerControls"/>
    <ds:schemaRef ds:uri="13e09f35-7e49-4cad-aaa2-702a375931e3"/>
    <ds:schemaRef ds:uri="81163e4f-1da8-4969-b034-621e99ce6a3f"/>
  </ds:schemaRefs>
</ds:datastoreItem>
</file>

<file path=customXml/itemProps2.xml><?xml version="1.0" encoding="utf-8"?>
<ds:datastoreItem xmlns:ds="http://schemas.openxmlformats.org/officeDocument/2006/customXml" ds:itemID="{4096C9C8-E2F4-4CC5-88F4-ABEB17C475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889C8F-8802-4449-BE7C-A7F6FF68B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e09f35-7e49-4cad-aaa2-702a375931e3"/>
    <ds:schemaRef ds:uri="81163e4f-1da8-4969-b034-621e99ce6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248</Words>
  <Characters>1272</Characters>
  <Application>Microsoft Office Word</Application>
  <DocSecurity>0</DocSecurity>
  <Lines>39</Lines>
  <Paragraphs>31</Paragraphs>
  <ScaleCrop>false</ScaleCrop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a duopah</dc:creator>
  <cp:keywords/>
  <dc:description/>
  <cp:lastModifiedBy>Limin Buchanan (Sydney LHD)</cp:lastModifiedBy>
  <cp:revision>39</cp:revision>
  <dcterms:created xsi:type="dcterms:W3CDTF">2025-09-10T02:16:00Z</dcterms:created>
  <dcterms:modified xsi:type="dcterms:W3CDTF">2026-03-2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a44f01-6907-4156-9b79-a71e6c56ad93_Enabled">
    <vt:lpwstr>true</vt:lpwstr>
  </property>
  <property fmtid="{D5CDD505-2E9C-101B-9397-08002B2CF9AE}" pid="3" name="MSIP_Label_76a44f01-6907-4156-9b79-a71e6c56ad93_SetDate">
    <vt:lpwstr>2025-09-18T00:25:48Z</vt:lpwstr>
  </property>
  <property fmtid="{D5CDD505-2E9C-101B-9397-08002B2CF9AE}" pid="4" name="MSIP_Label_76a44f01-6907-4156-9b79-a71e6c56ad93_Method">
    <vt:lpwstr>Privileged</vt:lpwstr>
  </property>
  <property fmtid="{D5CDD505-2E9C-101B-9397-08002B2CF9AE}" pid="5" name="MSIP_Label_76a44f01-6907-4156-9b79-a71e6c56ad93_Name">
    <vt:lpwstr>OFFICIAL</vt:lpwstr>
  </property>
  <property fmtid="{D5CDD505-2E9C-101B-9397-08002B2CF9AE}" pid="6" name="MSIP_Label_76a44f01-6907-4156-9b79-a71e6c56ad93_SiteId">
    <vt:lpwstr>a687a7bf-02db-43df-bcbb-e7a8bda611a2</vt:lpwstr>
  </property>
  <property fmtid="{D5CDD505-2E9C-101B-9397-08002B2CF9AE}" pid="7" name="MSIP_Label_76a44f01-6907-4156-9b79-a71e6c56ad93_ActionId">
    <vt:lpwstr>d1b09d1e-918b-439f-adca-d8d8ef7fed66</vt:lpwstr>
  </property>
  <property fmtid="{D5CDD505-2E9C-101B-9397-08002B2CF9AE}" pid="8" name="MSIP_Label_76a44f01-6907-4156-9b79-a71e6c56ad93_ContentBits">
    <vt:lpwstr>0</vt:lpwstr>
  </property>
  <property fmtid="{D5CDD505-2E9C-101B-9397-08002B2CF9AE}" pid="9" name="MSIP_Label_76a44f01-6907-4156-9b79-a71e6c56ad93_Tag">
    <vt:lpwstr>10, 0, 1, 1</vt:lpwstr>
  </property>
  <property fmtid="{D5CDD505-2E9C-101B-9397-08002B2CF9AE}" pid="10" name="ContentTypeId">
    <vt:lpwstr>0x01010097374AF3BB94CB46A6919BC60C35D418</vt:lpwstr>
  </property>
  <property fmtid="{D5CDD505-2E9C-101B-9397-08002B2CF9AE}" pid="11" name="MediaServiceImageTags">
    <vt:lpwstr/>
  </property>
</Properties>
</file>